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5AD569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27B9DAAA" w14:textId="258B883D" w:rsidR="002258C5" w:rsidRPr="00703B29" w:rsidRDefault="00353006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RB1*16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126-12/12</w:t>
      </w:r>
      <w:r w:rsidR="00CD6EF4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13E65">
        <w:rPr>
          <w:rFonts w:cs="Arial"/>
          <w:sz w:val="20"/>
        </w:rPr>
        <w:t xml:space="preserve"> </w:t>
      </w:r>
      <w:r w:rsidR="00FF6737">
        <w:rPr>
          <w:rFonts w:cs="Arial"/>
          <w:sz w:val="20"/>
        </w:rPr>
        <w:t>2R0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717648">
        <w:rPr>
          <w:rFonts w:cs="Arial"/>
          <w:sz w:val="20"/>
        </w:rPr>
        <w:t>2</w:t>
      </w:r>
      <w:r w:rsidR="00FF6737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FF6737">
        <w:rPr>
          <w:rFonts w:cs="Arial"/>
          <w:sz w:val="20"/>
        </w:rPr>
        <w:t>09</w:t>
      </w:r>
      <w:r w:rsidR="00260338" w:rsidRPr="00703B29">
        <w:rPr>
          <w:rFonts w:cs="Arial"/>
          <w:sz w:val="20"/>
        </w:rPr>
        <w:t>-01</w:t>
      </w:r>
    </w:p>
    <w:p w14:paraId="2006641B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03B2A10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F97374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68C981E0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158854F4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2A2FE1AB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09F12C79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443DF26" w14:textId="77777777" w:rsidR="00BD04A7" w:rsidRPr="001C202F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AD46954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1D9A206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295FE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F4FE7D8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677E47A5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F97374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728F80A5" w14:textId="77777777" w:rsidR="00CD6EF4" w:rsidRPr="003D69D4" w:rsidRDefault="00CD6EF4" w:rsidP="00CD6EF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3D69D4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3D69D4">
        <w:rPr>
          <w:rFonts w:ascii="Arial" w:hAnsi="Arial" w:cs="Arial"/>
          <w:b/>
          <w:i/>
          <w:sz w:val="18"/>
          <w:szCs w:val="18"/>
        </w:rPr>
        <w:t xml:space="preserve">__________                          Failed lanes: ___________ </w:t>
      </w:r>
      <w:r w:rsidRPr="003D69D4">
        <w:rPr>
          <w:rFonts w:ascii="Arial" w:hAnsi="Arial" w:cs="Arial"/>
          <w:b/>
          <w:i/>
          <w:sz w:val="18"/>
          <w:szCs w:val="18"/>
        </w:rPr>
        <w:tab/>
        <w:t xml:space="preserve">                            </w:t>
      </w:r>
      <w:r w:rsidRPr="007A170F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7A170F">
        <w:rPr>
          <w:b/>
          <w:i/>
          <w:sz w:val="18"/>
          <w:szCs w:val="18"/>
          <w:u w:val="single"/>
        </w:rPr>
        <w:t xml:space="preserve">      </w:t>
      </w:r>
    </w:p>
    <w:p w14:paraId="064735E0" w14:textId="77777777" w:rsidR="00CD6EF4" w:rsidRDefault="00CD6EF4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4EA96A2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40C3EB2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6A1B0E5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44CE1605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312F921D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CD6EF4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09052347" w14:textId="77777777" w:rsidR="00CD6EF4" w:rsidRDefault="00CD6EF4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5270BDF" w14:textId="77777777" w:rsidR="00CD6EF4" w:rsidRDefault="00CD6EF4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CD6EF4" w:rsidSect="00F97374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65FF42E0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CB5758D" w14:textId="64A0DE80" w:rsidR="00CD6EF4" w:rsidRDefault="008173D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8173D0">
        <w:rPr>
          <w:noProof/>
        </w:rPr>
        <w:drawing>
          <wp:anchor distT="0" distB="0" distL="114300" distR="114300" simplePos="0" relativeHeight="251665408" behindDoc="0" locked="0" layoutInCell="1" allowOverlap="1" wp14:anchorId="236EE6D0" wp14:editId="22FC483D">
            <wp:simplePos x="0" y="0"/>
            <wp:positionH relativeFrom="column">
              <wp:posOffset>1805</wp:posOffset>
            </wp:positionH>
            <wp:positionV relativeFrom="paragraph">
              <wp:posOffset>3075</wp:posOffset>
            </wp:positionV>
            <wp:extent cx="5342255" cy="146812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2255" cy="146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86B6476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AF9CC39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C1C79E1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B7C780B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1160687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5053C4B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4E6B528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1C083F2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192882C" w14:textId="77777777" w:rsidR="00143E76" w:rsidRDefault="00143E7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D7ECEBD" w14:textId="77777777" w:rsidR="00143E76" w:rsidRDefault="00143E7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4CDD877" w14:textId="77777777" w:rsidR="003E59D6" w:rsidRDefault="003E5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7F622B8" w14:textId="77777777" w:rsidR="00170684" w:rsidRDefault="0017068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3BBE50D" w14:textId="77777777" w:rsidR="008173D0" w:rsidRPr="008173D0" w:rsidRDefault="008173D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3DD36F00" w14:textId="6FE8FAF1" w:rsidR="008173D0" w:rsidRPr="008173D0" w:rsidRDefault="008173D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8173D0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389EF6B6" w14:textId="3810BF12" w:rsidR="003C60D3" w:rsidRPr="00484A3E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8173D0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456B8659" w14:textId="7CB8DD18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8173D0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490DE331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34D1A6FE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6A003018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2441F00C" w14:textId="77777777" w:rsidR="006479D6" w:rsidRDefault="006479D6" w:rsidP="00D317D4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10A2C258" w14:textId="77777777" w:rsidR="006479D6" w:rsidRDefault="006479D6" w:rsidP="00D317D4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4F067678" w14:textId="77777777" w:rsidR="002D7944" w:rsidRDefault="002D7944" w:rsidP="00D317D4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214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</w:p>
    <w:p w14:paraId="45FBC4E4" w14:textId="77777777" w:rsidR="00C65D87" w:rsidRPr="00C65D87" w:rsidRDefault="00C65D87" w:rsidP="00C65D87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214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  <w:r w:rsidRPr="00C65D87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66BD3CDC" w14:textId="7DBC607F" w:rsidR="00C65D87" w:rsidRPr="00C65D87" w:rsidRDefault="00C65D87" w:rsidP="00C65D87">
      <w:pPr>
        <w:tabs>
          <w:tab w:val="center" w:pos="9214"/>
        </w:tabs>
        <w:ind w:right="425"/>
        <w:jc w:val="both"/>
        <w:rPr>
          <w:rFonts w:ascii="Arial" w:hAnsi="Arial"/>
          <w:sz w:val="18"/>
          <w:szCs w:val="18"/>
        </w:rPr>
      </w:pPr>
      <w:r w:rsidRPr="00D907E4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D907E4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D907E4">
        <w:rPr>
          <w:rFonts w:ascii="Arial" w:hAnsi="Arial"/>
          <w:spacing w:val="-2"/>
          <w:sz w:val="18"/>
          <w:szCs w:val="18"/>
        </w:rPr>
        <w:t xml:space="preserve"> 3 </w:t>
      </w:r>
      <w:r w:rsidR="00A256FF">
        <w:rPr>
          <w:rFonts w:ascii="Arial" w:hAnsi="Arial"/>
          <w:spacing w:val="-2"/>
          <w:sz w:val="18"/>
          <w:szCs w:val="18"/>
        </w:rPr>
        <w:t>may have</w:t>
      </w:r>
      <w:r w:rsidRPr="00D907E4">
        <w:rPr>
          <w:rFonts w:ascii="Arial" w:hAnsi="Arial"/>
          <w:sz w:val="18"/>
          <w:szCs w:val="18"/>
        </w:rPr>
        <w:t xml:space="preserve"> a tendency to giving rise to primer oligomer formation.</w:t>
      </w:r>
      <w:r w:rsidR="003D69D4" w:rsidRPr="00D907E4">
        <w:rPr>
          <w:rFonts w:ascii="Arial" w:hAnsi="Arial"/>
          <w:sz w:val="18"/>
          <w:szCs w:val="18"/>
        </w:rPr>
        <w:t xml:space="preserve"> </w:t>
      </w:r>
    </w:p>
    <w:p w14:paraId="71387403" w14:textId="4E98B5AE" w:rsidR="00D317D4" w:rsidRPr="00380C4C" w:rsidRDefault="00C65D87" w:rsidP="00380C4C">
      <w:pPr>
        <w:tabs>
          <w:tab w:val="center" w:pos="9214"/>
        </w:tabs>
        <w:ind w:right="425"/>
        <w:jc w:val="both"/>
        <w:rPr>
          <w:rFonts w:ascii="Arial" w:hAnsi="Arial" w:cs="Arial"/>
          <w:sz w:val="18"/>
          <w:szCs w:val="18"/>
        </w:rPr>
        <w:sectPr w:rsidR="00D317D4" w:rsidRPr="00380C4C" w:rsidSect="00F97374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  <w:r w:rsidRPr="00C65D87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C65D87">
        <w:rPr>
          <w:rFonts w:ascii="Arial" w:hAnsi="Arial" w:cs="Arial"/>
          <w:sz w:val="18"/>
          <w:szCs w:val="18"/>
        </w:rPr>
        <w:t>mix</w:t>
      </w:r>
      <w:proofErr w:type="gramEnd"/>
      <w:r w:rsidRPr="00C65D87">
        <w:rPr>
          <w:rFonts w:ascii="Arial" w:hAnsi="Arial" w:cs="Arial"/>
          <w:sz w:val="18"/>
          <w:szCs w:val="18"/>
        </w:rPr>
        <w:t xml:space="preserve"> 16 contains a negative control, which will amplify </w:t>
      </w:r>
      <w:r w:rsidR="006D07E9">
        <w:rPr>
          <w:rFonts w:ascii="Arial" w:hAnsi="Arial" w:cs="Arial"/>
          <w:sz w:val="18"/>
          <w:szCs w:val="18"/>
        </w:rPr>
        <w:t>the majority</w:t>
      </w:r>
      <w:r w:rsidRPr="00C65D87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FF6737">
        <w:rPr>
          <w:rFonts w:ascii="Arial" w:hAnsi="Arial" w:cs="Arial"/>
          <w:sz w:val="18"/>
          <w:szCs w:val="18"/>
        </w:rPr>
        <w:t>20</w:t>
      </w:r>
      <w:r w:rsidRPr="00C65D87">
        <w:rPr>
          <w:rFonts w:ascii="Arial" w:hAnsi="Arial" w:cs="Arial"/>
          <w:sz w:val="18"/>
          <w:szCs w:val="18"/>
        </w:rPr>
        <w:t>0 base pairs</w:t>
      </w:r>
    </w:p>
    <w:p w14:paraId="5824AFB7" w14:textId="7CC3F79B" w:rsidR="00380C4C" w:rsidRDefault="00FF6737" w:rsidP="00380C4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  <w:r w:rsidRPr="00FF6737"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6A1880D4" wp14:editId="45629DDB">
            <wp:simplePos x="0" y="0"/>
            <wp:positionH relativeFrom="margin">
              <wp:align>right</wp:align>
            </wp:positionH>
            <wp:positionV relativeFrom="margin">
              <wp:align>bottom</wp:align>
            </wp:positionV>
            <wp:extent cx="6480000" cy="8438400"/>
            <wp:effectExtent l="0" t="0" r="0" b="127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AB7BF9" w14:textId="36222CFD" w:rsidR="00262B69" w:rsidRPr="00380C4C" w:rsidRDefault="00262B69" w:rsidP="00380C4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</w:rPr>
      </w:pPr>
      <w:r w:rsidRPr="00F64856">
        <w:rPr>
          <w:b/>
          <w:sz w:val="18"/>
          <w:szCs w:val="18"/>
          <w:vertAlign w:val="superscript"/>
        </w:rPr>
        <w:lastRenderedPageBreak/>
        <w:t>1</w:t>
      </w:r>
      <w:r w:rsidR="00B77FE6">
        <w:rPr>
          <w:rFonts w:cs="Arial"/>
          <w:sz w:val="18"/>
          <w:szCs w:val="18"/>
        </w:rPr>
        <w:t>DRB1*16</w:t>
      </w:r>
      <w:r w:rsidRPr="00F64856">
        <w:rPr>
          <w:rFonts w:cs="Arial"/>
          <w:sz w:val="18"/>
          <w:szCs w:val="18"/>
        </w:rPr>
        <w:t xml:space="preserve"> alleles in bold lettering are listed as confirmed alleles on the </w:t>
      </w:r>
      <w:r w:rsidRPr="00F64856">
        <w:rPr>
          <w:rFonts w:cs="Arial"/>
          <w:spacing w:val="-3"/>
          <w:sz w:val="18"/>
          <w:szCs w:val="18"/>
        </w:rPr>
        <w:t xml:space="preserve">IMGT/HLA web page </w:t>
      </w:r>
      <w:hyperlink r:id="rId14" w:history="1">
        <w:r w:rsidRPr="00F64856">
          <w:rPr>
            <w:rStyle w:val="Hyperlnk"/>
            <w:rFonts w:cs="Arial"/>
            <w:sz w:val="18"/>
            <w:szCs w:val="18"/>
          </w:rPr>
          <w:t>www.ebi.ac.uk/imgt/hla</w:t>
        </w:r>
      </w:hyperlink>
      <w:r w:rsidR="003E59D6">
        <w:rPr>
          <w:rFonts w:cs="Arial"/>
          <w:sz w:val="18"/>
          <w:szCs w:val="18"/>
        </w:rPr>
        <w:t>, release 3.</w:t>
      </w:r>
      <w:r w:rsidR="003D69D4">
        <w:rPr>
          <w:rFonts w:cs="Arial"/>
          <w:sz w:val="18"/>
          <w:szCs w:val="18"/>
        </w:rPr>
        <w:t>33</w:t>
      </w:r>
      <w:r w:rsidR="00DC27C0">
        <w:rPr>
          <w:rFonts w:cs="Arial"/>
          <w:sz w:val="18"/>
          <w:szCs w:val="18"/>
        </w:rPr>
        <w:t xml:space="preserve">.0, </w:t>
      </w:r>
      <w:r w:rsidR="003D69D4">
        <w:rPr>
          <w:rFonts w:cs="Arial"/>
          <w:sz w:val="18"/>
          <w:szCs w:val="18"/>
        </w:rPr>
        <w:t>July 2018</w:t>
      </w:r>
      <w:r w:rsidRPr="00F64856">
        <w:rPr>
          <w:rFonts w:cs="Arial"/>
          <w:sz w:val="18"/>
          <w:szCs w:val="18"/>
        </w:rPr>
        <w:t>.</w:t>
      </w:r>
    </w:p>
    <w:p w14:paraId="35BFA213" w14:textId="77777777" w:rsidR="00F64856" w:rsidRPr="00F64856" w:rsidRDefault="00F64856" w:rsidP="00F6485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</w:rPr>
      </w:pPr>
      <w:r w:rsidRPr="00D317D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F64856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F64856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5" w:history="1">
        <w:r w:rsidRPr="00F64856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F64856">
        <w:rPr>
          <w:rFonts w:cs="Arial"/>
          <w:spacing w:val="-3"/>
          <w:sz w:val="18"/>
          <w:szCs w:val="18"/>
        </w:rPr>
        <w:t>.</w:t>
      </w:r>
    </w:p>
    <w:p w14:paraId="13B98999" w14:textId="77777777" w:rsidR="00C65D87" w:rsidRPr="00C65D87" w:rsidRDefault="00262B69" w:rsidP="003E59D6">
      <w:pPr>
        <w:pStyle w:val="Sidfot"/>
        <w:tabs>
          <w:tab w:val="clear" w:pos="4153"/>
          <w:tab w:val="clear" w:pos="8306"/>
          <w:tab w:val="left" w:pos="10065"/>
        </w:tabs>
        <w:ind w:right="141"/>
        <w:jc w:val="both"/>
        <w:rPr>
          <w:rFonts w:ascii="Arial" w:hAnsi="Arial" w:cs="Arial"/>
          <w:spacing w:val="-3"/>
          <w:sz w:val="18"/>
          <w:szCs w:val="18"/>
        </w:rPr>
      </w:pPr>
      <w:r w:rsidRPr="00D317D4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3E59D6" w:rsidRPr="00BB1B3D">
        <w:rPr>
          <w:rFonts w:ascii="Arial" w:hAnsi="Arial"/>
          <w:sz w:val="18"/>
          <w:szCs w:val="18"/>
        </w:rPr>
        <w:t xml:space="preserve">The following </w:t>
      </w:r>
      <w:r w:rsidR="003E59D6">
        <w:rPr>
          <w:rFonts w:ascii="Arial" w:hAnsi="Arial"/>
          <w:sz w:val="18"/>
          <w:szCs w:val="18"/>
        </w:rPr>
        <w:t xml:space="preserve">DRB1*16 </w:t>
      </w:r>
      <w:r w:rsidR="003E59D6" w:rsidRPr="00BB1B3D">
        <w:rPr>
          <w:rFonts w:ascii="Arial" w:hAnsi="Arial"/>
          <w:sz w:val="18"/>
          <w:szCs w:val="18"/>
        </w:rPr>
        <w:t xml:space="preserve">primer mixes have two </w:t>
      </w:r>
      <w:r w:rsidR="003E59D6"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"/>
        <w:tblW w:w="9064" w:type="dxa"/>
        <w:tblLayout w:type="fixed"/>
        <w:tblLook w:val="0020" w:firstRow="1" w:lastRow="0" w:firstColumn="0" w:lastColumn="0" w:noHBand="0" w:noVBand="0"/>
      </w:tblPr>
      <w:tblGrid>
        <w:gridCol w:w="959"/>
        <w:gridCol w:w="1417"/>
        <w:gridCol w:w="2436"/>
        <w:gridCol w:w="4252"/>
      </w:tblGrid>
      <w:tr w:rsidR="00AD4A9E" w:rsidRPr="00AD4A9E" w14:paraId="4BAFBC8D" w14:textId="77777777" w:rsidTr="00D052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59" w:type="dxa"/>
          </w:tcPr>
          <w:p w14:paraId="5F038237" w14:textId="77777777" w:rsidR="00AD4A9E" w:rsidRPr="00AD4A9E" w:rsidRDefault="00AD4A9E" w:rsidP="00E70D0F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bookmarkStart w:id="0" w:name="_Hlk40095453"/>
            <w:r w:rsidRPr="00AD4A9E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24A76FF1" w14:textId="37608D07" w:rsidR="00AD4A9E" w:rsidRPr="00AD4A9E" w:rsidRDefault="00AD4A9E" w:rsidP="00E70D0F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AD4A9E">
              <w:rPr>
                <w:rFonts w:cs="Arial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436" w:type="dxa"/>
          </w:tcPr>
          <w:p w14:paraId="74DC1CCD" w14:textId="77777777" w:rsidR="00AD4A9E" w:rsidRPr="00AD4A9E" w:rsidRDefault="00AD4A9E" w:rsidP="00E70D0F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  <w:vertAlign w:val="superscript"/>
              </w:rPr>
            </w:pPr>
            <w:r w:rsidRPr="00AD4A9E">
              <w:rPr>
                <w:rFonts w:cs="Arial"/>
                <w:color w:val="000000"/>
                <w:spacing w:val="-3"/>
                <w:sz w:val="18"/>
                <w:szCs w:val="18"/>
              </w:rPr>
              <w:t>Amplified DRB1*16</w:t>
            </w:r>
            <w:r w:rsidRPr="00AD4A9E">
              <w:rPr>
                <w:rFonts w:cs="Arial"/>
                <w:color w:val="000000"/>
                <w:spacing w:val="-3"/>
                <w:sz w:val="18"/>
                <w:szCs w:val="18"/>
                <w:vertAlign w:val="superscript"/>
              </w:rPr>
              <w:t xml:space="preserve"> </w:t>
            </w:r>
          </w:p>
          <w:p w14:paraId="3B49D637" w14:textId="0E0F1532" w:rsidR="00AD4A9E" w:rsidRPr="00AD4A9E" w:rsidRDefault="00AD4A9E" w:rsidP="00E70D0F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AD4A9E">
              <w:rPr>
                <w:rFonts w:cs="Arial"/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4252" w:type="dxa"/>
          </w:tcPr>
          <w:p w14:paraId="1AABCBA2" w14:textId="77777777" w:rsidR="00AD4A9E" w:rsidRPr="00AD4A9E" w:rsidRDefault="00AD4A9E" w:rsidP="00E70D0F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AD4A9E">
              <w:rPr>
                <w:rFonts w:cs="Arial"/>
                <w:color w:val="000000"/>
                <w:spacing w:val="-3"/>
                <w:sz w:val="18"/>
                <w:szCs w:val="18"/>
              </w:rPr>
              <w:t>Other amplified DRB1 alleles</w:t>
            </w:r>
          </w:p>
        </w:tc>
      </w:tr>
      <w:tr w:rsidR="00AD4A9E" w:rsidRPr="00AD4A9E" w14:paraId="7BDBF6F1" w14:textId="77777777" w:rsidTr="00D052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466D16AF" w14:textId="7C5EB6EA" w:rsidR="00AD4A9E" w:rsidRPr="00AD4A9E" w:rsidRDefault="00AD4A9E" w:rsidP="00E70D0F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b/>
                <w:color w:val="000000"/>
                <w:sz w:val="18"/>
                <w:szCs w:val="18"/>
              </w:rPr>
              <w:t>4</w:t>
            </w:r>
          </w:p>
        </w:tc>
        <w:tc>
          <w:tcPr>
            <w:tcW w:w="1417" w:type="dxa"/>
          </w:tcPr>
          <w:p w14:paraId="620C0353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01E8797F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  <w:p w14:paraId="4E89B7A8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2436" w:type="dxa"/>
          </w:tcPr>
          <w:p w14:paraId="7B5219DE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*16:30</w:t>
            </w:r>
          </w:p>
          <w:p w14:paraId="17B74207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*16:03</w:t>
            </w:r>
          </w:p>
          <w:p w14:paraId="6C6CBB11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*16:46</w:t>
            </w:r>
          </w:p>
        </w:tc>
        <w:tc>
          <w:tcPr>
            <w:tcW w:w="4252" w:type="dxa"/>
          </w:tcPr>
          <w:p w14:paraId="225161AE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71D1645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1EC288A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*15:37:02, 15:57, 15:104:02-15:104:03</w:t>
            </w:r>
          </w:p>
        </w:tc>
      </w:tr>
      <w:tr w:rsidR="00AD4A9E" w:rsidRPr="00AD4A9E" w14:paraId="3C2158B1" w14:textId="77777777" w:rsidTr="00D052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409D8053" w14:textId="77777777" w:rsidR="00AD4A9E" w:rsidRPr="00AD4A9E" w:rsidRDefault="00AD4A9E" w:rsidP="00E70D0F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b/>
                <w:color w:val="000000"/>
                <w:sz w:val="18"/>
                <w:szCs w:val="18"/>
              </w:rPr>
              <w:t>5</w:t>
            </w:r>
          </w:p>
        </w:tc>
        <w:tc>
          <w:tcPr>
            <w:tcW w:w="1417" w:type="dxa"/>
          </w:tcPr>
          <w:p w14:paraId="369E6FBE" w14:textId="411C043F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  <w:p w14:paraId="77318AE3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2436" w:type="dxa"/>
          </w:tcPr>
          <w:p w14:paraId="112207E8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*16:04:01-16:04:02, 16:18</w:t>
            </w:r>
          </w:p>
          <w:p w14:paraId="619617A9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*16:41N</w:t>
            </w:r>
          </w:p>
        </w:tc>
        <w:tc>
          <w:tcPr>
            <w:tcW w:w="4252" w:type="dxa"/>
          </w:tcPr>
          <w:p w14:paraId="56169A11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*15:21</w:t>
            </w:r>
          </w:p>
        </w:tc>
      </w:tr>
      <w:tr w:rsidR="00AD4A9E" w:rsidRPr="00AD4A9E" w14:paraId="488EDEE8" w14:textId="77777777" w:rsidTr="00D052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665441F6" w14:textId="77777777" w:rsidR="00AD4A9E" w:rsidRPr="00AD4A9E" w:rsidRDefault="00AD4A9E" w:rsidP="00E70D0F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b/>
                <w:color w:val="000000"/>
                <w:sz w:val="18"/>
                <w:szCs w:val="18"/>
              </w:rPr>
              <w:t>6</w:t>
            </w:r>
          </w:p>
        </w:tc>
        <w:tc>
          <w:tcPr>
            <w:tcW w:w="1417" w:type="dxa"/>
          </w:tcPr>
          <w:p w14:paraId="49735508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6891E580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01E5849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2436" w:type="dxa"/>
          </w:tcPr>
          <w:p w14:paraId="6066A206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*16:05:01-16:05:02, 16:07, 16:66</w:t>
            </w:r>
          </w:p>
          <w:p w14:paraId="5C62B60A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*16:35</w:t>
            </w:r>
          </w:p>
        </w:tc>
        <w:tc>
          <w:tcPr>
            <w:tcW w:w="4252" w:type="dxa"/>
          </w:tcPr>
          <w:p w14:paraId="51EE931F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*15:10, 15:21</w:t>
            </w:r>
          </w:p>
        </w:tc>
      </w:tr>
      <w:tr w:rsidR="00AD4A9E" w:rsidRPr="00AD4A9E" w14:paraId="2B005E90" w14:textId="77777777" w:rsidTr="00D052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77CA3AEB" w14:textId="493C68F3" w:rsidR="00AD4A9E" w:rsidRPr="00AD4A9E" w:rsidRDefault="00AD4A9E" w:rsidP="00E70D0F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AD4A9E">
              <w:rPr>
                <w:rFonts w:ascii="Arial" w:hAnsi="Arial" w:cs="Arial"/>
                <w:b/>
                <w:color w:val="000000"/>
                <w:sz w:val="18"/>
                <w:szCs w:val="18"/>
              </w:rPr>
              <w:t>8</w:t>
            </w:r>
          </w:p>
        </w:tc>
        <w:tc>
          <w:tcPr>
            <w:tcW w:w="1417" w:type="dxa"/>
          </w:tcPr>
          <w:p w14:paraId="24433E30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42B571CF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45DBD8C8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  <w:p w14:paraId="1E184E8B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2436" w:type="dxa"/>
          </w:tcPr>
          <w:p w14:paraId="388223AF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*16:08</w:t>
            </w:r>
          </w:p>
          <w:p w14:paraId="739FD307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*16:14</w:t>
            </w:r>
          </w:p>
          <w:p w14:paraId="556FA74E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*16:26</w:t>
            </w:r>
          </w:p>
          <w:p w14:paraId="37724D9A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*16:41N</w:t>
            </w:r>
          </w:p>
        </w:tc>
        <w:tc>
          <w:tcPr>
            <w:tcW w:w="4252" w:type="dxa"/>
          </w:tcPr>
          <w:p w14:paraId="3717E6DC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*15:172, 15:192</w:t>
            </w:r>
          </w:p>
        </w:tc>
      </w:tr>
      <w:tr w:rsidR="00AD4A9E" w:rsidRPr="00AD4A9E" w14:paraId="42B46F56" w14:textId="77777777" w:rsidTr="00D052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6A0A66A1" w14:textId="77777777" w:rsidR="00AD4A9E" w:rsidRPr="00AD4A9E" w:rsidRDefault="00AD4A9E" w:rsidP="00E70D0F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b/>
                <w:color w:val="000000"/>
                <w:sz w:val="18"/>
                <w:szCs w:val="18"/>
              </w:rPr>
              <w:t>9</w:t>
            </w:r>
          </w:p>
        </w:tc>
        <w:tc>
          <w:tcPr>
            <w:tcW w:w="1417" w:type="dxa"/>
          </w:tcPr>
          <w:p w14:paraId="2C10294C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  <w:p w14:paraId="030D174A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8431AB8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164DE76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E758D9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F482CB5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EE81E95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2436" w:type="dxa"/>
          </w:tcPr>
          <w:p w14:paraId="1F279B27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*16:09:01-16:10:02, 16:33, 16:36-16:37, 16:58, 16:66</w:t>
            </w:r>
          </w:p>
          <w:p w14:paraId="4D77FA6A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ECE86C8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4156B11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1AAE6DC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4675C18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*16:40</w:t>
            </w:r>
          </w:p>
        </w:tc>
        <w:tc>
          <w:tcPr>
            <w:tcW w:w="4252" w:type="dxa"/>
          </w:tcPr>
          <w:p w14:paraId="0C44B3DA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*15:01:01:01-15:01:21, 15:01:23-15:02:09, 15:02:11-15:06:04, 15:08, 15:10, 15:12-15:27, 15:29-15:33, 15:35-15:47, 15:49-15:58, 15:60-15:68, 15:70-15:87, 15:89-15:95, 15:97-15:114, 15:116-15:129N, 15:131-15:142, 15:144-15:197, 15:199-15:209N</w:t>
            </w:r>
          </w:p>
        </w:tc>
      </w:tr>
      <w:tr w:rsidR="00AD4A9E" w:rsidRPr="00AD4A9E" w14:paraId="72C62DB2" w14:textId="77777777" w:rsidTr="00D052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3302BB99" w14:textId="77777777" w:rsidR="00AD4A9E" w:rsidRPr="00AD4A9E" w:rsidRDefault="00AD4A9E" w:rsidP="00E70D0F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b/>
                <w:color w:val="000000"/>
                <w:sz w:val="18"/>
                <w:szCs w:val="18"/>
              </w:rPr>
              <w:t>11</w:t>
            </w:r>
          </w:p>
        </w:tc>
        <w:tc>
          <w:tcPr>
            <w:tcW w:w="1417" w:type="dxa"/>
          </w:tcPr>
          <w:p w14:paraId="0AE3A185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59B822FD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436" w:type="dxa"/>
          </w:tcPr>
          <w:p w14:paraId="45FCC323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*16:21N</w:t>
            </w:r>
          </w:p>
          <w:p w14:paraId="0CD6F8EC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*16:11, 16:25</w:t>
            </w:r>
          </w:p>
        </w:tc>
        <w:tc>
          <w:tcPr>
            <w:tcW w:w="4252" w:type="dxa"/>
          </w:tcPr>
          <w:p w14:paraId="2E183C18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D4A9E" w:rsidRPr="00AD4A9E" w14:paraId="03A68C01" w14:textId="77777777" w:rsidTr="00D052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37D402B8" w14:textId="77777777" w:rsidR="00AD4A9E" w:rsidRPr="00AD4A9E" w:rsidRDefault="00AD4A9E" w:rsidP="00E70D0F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b/>
                <w:color w:val="000000"/>
                <w:sz w:val="18"/>
                <w:szCs w:val="18"/>
              </w:rPr>
              <w:t>12</w:t>
            </w:r>
          </w:p>
        </w:tc>
        <w:tc>
          <w:tcPr>
            <w:tcW w:w="1417" w:type="dxa"/>
          </w:tcPr>
          <w:p w14:paraId="5B792CD3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  <w:p w14:paraId="52B98EA4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2436" w:type="dxa"/>
          </w:tcPr>
          <w:p w14:paraId="6A7265A5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*16:12, 16:17</w:t>
            </w:r>
          </w:p>
          <w:p w14:paraId="41B248D4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*16:22</w:t>
            </w:r>
          </w:p>
        </w:tc>
        <w:tc>
          <w:tcPr>
            <w:tcW w:w="4252" w:type="dxa"/>
          </w:tcPr>
          <w:p w14:paraId="4F1F7365" w14:textId="77777777" w:rsidR="00D0523B" w:rsidRDefault="00D0523B" w:rsidP="00E70D0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FA0B758" w14:textId="2A4FB6AA" w:rsidR="00AD4A9E" w:rsidRPr="00AD4A9E" w:rsidRDefault="00AD4A9E" w:rsidP="00E70D0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5*01:20, DRB5*01:47, DRB5*01:64, DRB5*02:08, DRB5*02:12, DRB5*02:25N</w:t>
            </w:r>
          </w:p>
        </w:tc>
      </w:tr>
      <w:tr w:rsidR="00AD4A9E" w:rsidRPr="00AD4A9E" w14:paraId="17056DCF" w14:textId="77777777" w:rsidTr="00D052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2755BE88" w14:textId="6ADBA95E" w:rsidR="00AD4A9E" w:rsidRPr="00AD4A9E" w:rsidRDefault="00AD4A9E" w:rsidP="00E70D0F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AD4A9E">
              <w:rPr>
                <w:rFonts w:ascii="Arial" w:hAnsi="Arial" w:cs="Arial"/>
                <w:b/>
                <w:color w:val="000000"/>
                <w:sz w:val="18"/>
                <w:szCs w:val="18"/>
              </w:rPr>
              <w:t>13</w:t>
            </w:r>
          </w:p>
        </w:tc>
        <w:tc>
          <w:tcPr>
            <w:tcW w:w="1417" w:type="dxa"/>
          </w:tcPr>
          <w:p w14:paraId="1F7B3BC7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 xml:space="preserve">120 bp </w:t>
            </w:r>
          </w:p>
          <w:p w14:paraId="55B10900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  <w:p w14:paraId="03B31853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2436" w:type="dxa"/>
          </w:tcPr>
          <w:p w14:paraId="36B78232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*16:19</w:t>
            </w:r>
          </w:p>
          <w:p w14:paraId="390A8C29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*16:13N, 16:14</w:t>
            </w:r>
          </w:p>
          <w:p w14:paraId="64AFCC1F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*16:40</w:t>
            </w:r>
          </w:p>
        </w:tc>
        <w:tc>
          <w:tcPr>
            <w:tcW w:w="4252" w:type="dxa"/>
          </w:tcPr>
          <w:p w14:paraId="4736A930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D4A9E" w:rsidRPr="00AD4A9E" w14:paraId="354C4F83" w14:textId="77777777" w:rsidTr="00D052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3"/>
        </w:trPr>
        <w:tc>
          <w:tcPr>
            <w:tcW w:w="959" w:type="dxa"/>
          </w:tcPr>
          <w:p w14:paraId="465249BC" w14:textId="07FD7C1B" w:rsidR="00AD4A9E" w:rsidRPr="00AD4A9E" w:rsidRDefault="00AD4A9E" w:rsidP="00E70D0F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b/>
                <w:color w:val="000000"/>
                <w:sz w:val="18"/>
                <w:szCs w:val="18"/>
              </w:rPr>
              <w:t>14</w:t>
            </w:r>
          </w:p>
        </w:tc>
        <w:tc>
          <w:tcPr>
            <w:tcW w:w="1417" w:type="dxa"/>
          </w:tcPr>
          <w:p w14:paraId="5DE3793A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85 bp</w:t>
            </w:r>
          </w:p>
          <w:p w14:paraId="7AAE8E4B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EC6AF9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1D0A9D2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1D0FD58D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03804A28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2436" w:type="dxa"/>
          </w:tcPr>
          <w:p w14:paraId="65C7C991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*16:16, 16:27</w:t>
            </w:r>
          </w:p>
          <w:p w14:paraId="3C8CA79A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6C14CF6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0B24161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*16:36-16:37</w:t>
            </w:r>
          </w:p>
          <w:p w14:paraId="5182C8B4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*16:21N</w:t>
            </w:r>
          </w:p>
          <w:p w14:paraId="215A9083" w14:textId="77777777" w:rsidR="00AD4A9E" w:rsidRPr="00AD4A9E" w:rsidRDefault="00AD4A9E" w:rsidP="00E70D0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>*16:22</w:t>
            </w:r>
          </w:p>
        </w:tc>
        <w:tc>
          <w:tcPr>
            <w:tcW w:w="4252" w:type="dxa"/>
          </w:tcPr>
          <w:p w14:paraId="2A66BED8" w14:textId="77777777" w:rsidR="00AD4A9E" w:rsidRPr="00AD4A9E" w:rsidRDefault="00AD4A9E" w:rsidP="00E70D0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color w:val="000000"/>
                <w:sz w:val="18"/>
                <w:szCs w:val="18"/>
              </w:rPr>
              <w:t xml:space="preserve">*11:01:03, 11:01:10-11:01:11, 11:04:07, 11:08:03, 11:19:02, 11:42:02, 12:04, </w:t>
            </w:r>
            <w:r w:rsidRPr="00AD4A9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5*01:13, DRB5*01:41</w:t>
            </w:r>
          </w:p>
          <w:p w14:paraId="1396FE9D" w14:textId="77777777" w:rsidR="00AD4A9E" w:rsidRPr="00AD4A9E" w:rsidRDefault="00AD4A9E" w:rsidP="00E70D0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4123A061" w14:textId="77777777" w:rsidR="00D0523B" w:rsidRDefault="00D0523B" w:rsidP="00E70D0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2B282B0" w14:textId="049AC927" w:rsidR="00AD4A9E" w:rsidRPr="00AD4A9E" w:rsidRDefault="00AD4A9E" w:rsidP="00E70D0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D4A9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5*01:20, DRB5*01:47, DRB5*01:64, DRB5*02:08, DRB5*02:12, DRB5*02:25N</w:t>
            </w:r>
          </w:p>
        </w:tc>
      </w:tr>
      <w:bookmarkEnd w:id="0"/>
    </w:tbl>
    <w:p w14:paraId="2C69C9F8" w14:textId="77777777" w:rsidR="007C5D03" w:rsidRDefault="007C5D03" w:rsidP="00886265">
      <w:pPr>
        <w:ind w:right="-143"/>
        <w:jc w:val="both"/>
        <w:rPr>
          <w:rFonts w:ascii="Arial" w:hAnsi="Arial" w:cs="Arial"/>
          <w:spacing w:val="-3"/>
          <w:sz w:val="18"/>
          <w:szCs w:val="18"/>
          <w:vertAlign w:val="superscript"/>
        </w:rPr>
      </w:pPr>
    </w:p>
    <w:p w14:paraId="7175FD2B" w14:textId="77777777" w:rsidR="00886265" w:rsidRPr="00886265" w:rsidRDefault="00886265" w:rsidP="00886265">
      <w:pPr>
        <w:ind w:right="-143"/>
        <w:jc w:val="both"/>
        <w:rPr>
          <w:rFonts w:ascii="Arial" w:hAnsi="Arial" w:cs="Arial"/>
          <w:sz w:val="18"/>
          <w:szCs w:val="18"/>
        </w:rPr>
      </w:pPr>
      <w:r w:rsidRPr="00D77454"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t>4</w:t>
      </w:r>
      <w:r w:rsidRPr="00886265">
        <w:rPr>
          <w:rFonts w:ascii="Arial" w:hAnsi="Arial" w:cs="Arial"/>
          <w:spacing w:val="-3"/>
          <w:sz w:val="18"/>
          <w:szCs w:val="18"/>
        </w:rPr>
        <w:t xml:space="preserve">The following DRB1*16 alleles </w:t>
      </w:r>
      <w:r w:rsidRPr="00886265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567E4A4D" w14:textId="77777777" w:rsidR="00886265" w:rsidRPr="007C5D03" w:rsidRDefault="00886265" w:rsidP="00886265">
      <w:pPr>
        <w:ind w:right="-143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pPr w:leftFromText="180" w:rightFromText="180" w:vertAnchor="text" w:horzAnchor="margin" w:tblpY="7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6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127"/>
        <w:gridCol w:w="1275"/>
      </w:tblGrid>
      <w:tr w:rsidR="00886265" w:rsidRPr="00886265" w14:paraId="0BB163DA" w14:textId="77777777" w:rsidTr="008862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127" w:type="dxa"/>
            <w:tcBorders>
              <w:bottom w:val="none" w:sz="0" w:space="0" w:color="auto"/>
            </w:tcBorders>
          </w:tcPr>
          <w:p w14:paraId="45F54EF4" w14:textId="77777777" w:rsidR="00886265" w:rsidRPr="00886265" w:rsidRDefault="00886265" w:rsidP="0088626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7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886265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5" w:type="dxa"/>
            <w:tcBorders>
              <w:bottom w:val="none" w:sz="0" w:space="0" w:color="auto"/>
            </w:tcBorders>
          </w:tcPr>
          <w:p w14:paraId="6EE2BE74" w14:textId="77777777" w:rsidR="00886265" w:rsidRPr="00886265" w:rsidRDefault="00886265" w:rsidP="0088626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7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886265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886265" w:rsidRPr="00886265" w14:paraId="7314A30A" w14:textId="77777777" w:rsidTr="008862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</w:trPr>
        <w:tc>
          <w:tcPr>
            <w:tcW w:w="2127" w:type="dxa"/>
          </w:tcPr>
          <w:p w14:paraId="2F50517A" w14:textId="77777777" w:rsidR="00886265" w:rsidRPr="00886265" w:rsidRDefault="00886265" w:rsidP="0088626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70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86265">
              <w:rPr>
                <w:rFonts w:cs="Arial"/>
                <w:spacing w:val="-3"/>
                <w:sz w:val="18"/>
                <w:szCs w:val="18"/>
                <w:lang w:eastAsia="sv-SE"/>
              </w:rPr>
              <w:t>DRB1*</w:t>
            </w:r>
            <w:r w:rsidRPr="00886265">
              <w:rPr>
                <w:rFonts w:cs="Arial"/>
                <w:spacing w:val="-3"/>
                <w:sz w:val="18"/>
                <w:szCs w:val="18"/>
              </w:rPr>
              <w:t>16:03</w:t>
            </w:r>
            <w:r w:rsidRPr="00886265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, </w:t>
            </w:r>
            <w:r w:rsidRPr="00886265">
              <w:rPr>
                <w:rFonts w:cs="Arial"/>
                <w:spacing w:val="-3"/>
                <w:sz w:val="18"/>
                <w:szCs w:val="18"/>
              </w:rPr>
              <w:t>16:30</w:t>
            </w:r>
          </w:p>
        </w:tc>
        <w:tc>
          <w:tcPr>
            <w:tcW w:w="1275" w:type="dxa"/>
          </w:tcPr>
          <w:p w14:paraId="37528066" w14:textId="77777777" w:rsidR="00886265" w:rsidRPr="00886265" w:rsidRDefault="00886265" w:rsidP="0088626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70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86265">
              <w:rPr>
                <w:rFonts w:cs="Arial"/>
                <w:spacing w:val="-3"/>
                <w:sz w:val="18"/>
                <w:szCs w:val="18"/>
              </w:rPr>
              <w:t>4</w:t>
            </w:r>
          </w:p>
        </w:tc>
      </w:tr>
    </w:tbl>
    <w:p w14:paraId="3B7A44B4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16AAE1BE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6D1D748B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705D976A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4FD89D6E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12BACA20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5D665937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63051B48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79BFBC9A" w14:textId="77777777" w:rsidR="00117503" w:rsidRPr="00886265" w:rsidRDefault="00117503" w:rsidP="00193287">
      <w:pPr>
        <w:suppressAutoHyphens/>
        <w:jc w:val="both"/>
        <w:rPr>
          <w:rFonts w:ascii="Arial" w:hAnsi="Arial" w:cs="Arial"/>
          <w:spacing w:val="-3"/>
          <w:sz w:val="18"/>
          <w:szCs w:val="18"/>
        </w:rPr>
      </w:pPr>
    </w:p>
    <w:sectPr w:rsidR="00117503" w:rsidRPr="00886265" w:rsidSect="00FC1B15">
      <w:pgSz w:w="11907" w:h="16840" w:code="9"/>
      <w:pgMar w:top="1701" w:right="850" w:bottom="1701" w:left="85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B115E2" w14:textId="77777777" w:rsidR="00F55867" w:rsidRDefault="00F55867">
      <w:r>
        <w:separator/>
      </w:r>
    </w:p>
  </w:endnote>
  <w:endnote w:type="continuationSeparator" w:id="0">
    <w:p w14:paraId="1BC1AB0C" w14:textId="77777777" w:rsidR="00F55867" w:rsidRDefault="00F558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81000" w14:textId="77777777" w:rsidR="00FF6737" w:rsidRDefault="00FF6737" w:rsidP="00FF6737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0D3A8581" w14:textId="77777777" w:rsidR="00FF6737" w:rsidRPr="00834CB9" w:rsidRDefault="00FF6737" w:rsidP="00FF6737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19204D81" w14:textId="77777777" w:rsidR="00FF6737" w:rsidRPr="00393C78" w:rsidRDefault="00FF6737" w:rsidP="00FF6737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393C78">
      <w:rPr>
        <w:rFonts w:ascii="Arial" w:hAnsi="Arial"/>
        <w:sz w:val="16"/>
        <w:szCs w:val="16"/>
      </w:rPr>
      <w:t>MA1</w:t>
    </w:r>
    <w:r>
      <w:rPr>
        <w:rFonts w:ascii="Arial" w:hAnsi="Arial"/>
        <w:sz w:val="16"/>
        <w:szCs w:val="16"/>
      </w:rPr>
      <w:t xml:space="preserve">27 </w:t>
    </w:r>
    <w:r w:rsidRPr="00393C78">
      <w:rPr>
        <w:rFonts w:ascii="Arial" w:hAnsi="Arial"/>
        <w:sz w:val="16"/>
        <w:szCs w:val="16"/>
      </w:rPr>
      <w:t>v0</w:t>
    </w:r>
    <w:r>
      <w:rPr>
        <w:rFonts w:ascii="Arial" w:hAnsi="Arial"/>
        <w:sz w:val="16"/>
        <w:szCs w:val="16"/>
      </w:rPr>
      <w:t>2</w:t>
    </w:r>
    <w:r w:rsidRPr="00393C78">
      <w:rPr>
        <w:rFonts w:ascii="Arial" w:hAnsi="Arial"/>
        <w:sz w:val="16"/>
        <w:szCs w:val="16"/>
      </w:rPr>
      <w:t xml:space="preserve"> </w:t>
    </w:r>
    <w:r>
      <w:rPr>
        <w:rFonts w:ascii="Arial" w:hAnsi="Arial"/>
        <w:sz w:val="16"/>
        <w:szCs w:val="16"/>
      </w:rPr>
      <w:t>SSP Worksheet Template</w:t>
    </w:r>
  </w:p>
  <w:p w14:paraId="5B00D919" w14:textId="22D949A0" w:rsidR="00835452" w:rsidRPr="00FF6737" w:rsidRDefault="00FF6737" w:rsidP="00FF6737">
    <w:pPr>
      <w:pStyle w:val="Sidfot"/>
      <w:rPr>
        <w:rFonts w:ascii="Arial" w:hAnsi="Arial" w:cs="Arial"/>
        <w:sz w:val="16"/>
        <w:szCs w:val="16"/>
      </w:rPr>
    </w:pPr>
    <w:r w:rsidRPr="009762ED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September</w:t>
    </w:r>
    <w:r w:rsidRPr="009762ED">
      <w:rPr>
        <w:rFonts w:ascii="Arial" w:hAnsi="Arial" w:cs="Arial"/>
        <w:sz w:val="16"/>
        <w:szCs w:val="16"/>
      </w:rPr>
      <w:t xml:space="preserve"> 2022, Rev. No: 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66667" w14:textId="77777777" w:rsidR="00F55867" w:rsidRDefault="00F55867">
      <w:r>
        <w:separator/>
      </w:r>
    </w:p>
  </w:footnote>
  <w:footnote w:type="continuationSeparator" w:id="0">
    <w:p w14:paraId="0B4D2F9A" w14:textId="77777777" w:rsidR="00F55867" w:rsidRDefault="00F558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07823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F6DD951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36896" w14:textId="0D824F57" w:rsidR="00717648" w:rsidRDefault="00717648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</w:p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FF6737" w:rsidRPr="00FF6737" w14:paraId="4EC0CFA5" w14:textId="77777777" w:rsidTr="00E70D0F">
      <w:trPr>
        <w:trHeight w:val="284"/>
      </w:trPr>
      <w:tc>
        <w:tcPr>
          <w:tcW w:w="3156" w:type="dxa"/>
          <w:vMerge w:val="restart"/>
          <w:vAlign w:val="center"/>
        </w:tcPr>
        <w:p w14:paraId="41E1EE57" w14:textId="77777777" w:rsidR="00FF6737" w:rsidRPr="00FF6737" w:rsidRDefault="00FF6737" w:rsidP="00FF6737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noProof/>
              <w:sz w:val="20"/>
              <w:szCs w:val="20"/>
            </w:rPr>
            <w:drawing>
              <wp:anchor distT="0" distB="0" distL="114300" distR="114300" simplePos="0" relativeHeight="251664384" behindDoc="0" locked="0" layoutInCell="1" allowOverlap="1" wp14:anchorId="6D0E83BC" wp14:editId="60E0BCFB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1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13815686" w14:textId="77777777" w:rsidR="00FF6737" w:rsidRPr="00FF6737" w:rsidRDefault="00FF6737" w:rsidP="00FF6737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63E12121" w14:textId="77777777" w:rsidR="00FF6737" w:rsidRPr="00FF6737" w:rsidRDefault="00FF6737" w:rsidP="00FF6737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F6737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FF6737">
            <w:rPr>
              <w:rFonts w:ascii="Arial" w:hAnsi="Arial"/>
              <w:b/>
              <w:sz w:val="20"/>
              <w:szCs w:val="20"/>
            </w:rPr>
            <w:t>1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F6737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F6737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FF6737">
            <w:rPr>
              <w:rFonts w:ascii="Arial" w:hAnsi="Arial"/>
              <w:b/>
              <w:sz w:val="20"/>
              <w:szCs w:val="20"/>
            </w:rPr>
            <w:t>2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FF6737" w:rsidRPr="00FF6737" w14:paraId="3C321E5B" w14:textId="77777777" w:rsidTr="00E70D0F">
      <w:tc>
        <w:tcPr>
          <w:tcW w:w="3156" w:type="dxa"/>
          <w:vMerge/>
          <w:vAlign w:val="center"/>
        </w:tcPr>
        <w:p w14:paraId="55EAD2EB" w14:textId="77777777" w:rsidR="00FF6737" w:rsidRPr="00FF6737" w:rsidRDefault="00FF6737" w:rsidP="00FF6737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2CAA6361" w14:textId="613DC747" w:rsidR="00FF6737" w:rsidRPr="00FF6737" w:rsidRDefault="00FF6737" w:rsidP="00FF6737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93287">
            <w:rPr>
              <w:rFonts w:ascii="Arial" w:hAnsi="Arial" w:cs="Arial"/>
              <w:b/>
              <w:sz w:val="20"/>
              <w:szCs w:val="20"/>
              <w:lang w:val="es-ES"/>
            </w:rPr>
            <w:t>DRB1*16</w:t>
          </w:r>
        </w:p>
      </w:tc>
      <w:tc>
        <w:tcPr>
          <w:tcW w:w="3266" w:type="dxa"/>
          <w:gridSpan w:val="2"/>
          <w:vAlign w:val="center"/>
        </w:tcPr>
        <w:p w14:paraId="1FB34A32" w14:textId="77777777" w:rsidR="00FF6737" w:rsidRPr="00FF6737" w:rsidRDefault="00FF6737" w:rsidP="00FF6737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/>
              <w:sz w:val="20"/>
              <w:szCs w:val="20"/>
            </w:rPr>
            <w:t xml:space="preserve">                   Visit </w:t>
          </w:r>
          <w:hyperlink r:id="rId2" w:history="1">
            <w:r w:rsidRPr="00FF6737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FF6737" w:rsidRPr="00FF6737" w14:paraId="4575A15B" w14:textId="77777777" w:rsidTr="00E70D0F">
      <w:trPr>
        <w:trHeight w:val="217"/>
      </w:trPr>
      <w:tc>
        <w:tcPr>
          <w:tcW w:w="3156" w:type="dxa"/>
          <w:vMerge/>
          <w:vAlign w:val="center"/>
        </w:tcPr>
        <w:p w14:paraId="69C359C1" w14:textId="77777777" w:rsidR="00FF6737" w:rsidRPr="00FF6737" w:rsidRDefault="00FF6737" w:rsidP="00FF6737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06573302" w14:textId="787EB01C" w:rsidR="00FF6737" w:rsidRPr="00FF6737" w:rsidRDefault="00FF6737" w:rsidP="00FF6737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93287">
            <w:rPr>
              <w:rFonts w:ascii="Arial" w:hAnsi="Arial" w:cs="Arial"/>
              <w:b/>
              <w:sz w:val="20"/>
              <w:szCs w:val="20"/>
              <w:lang w:val="es-ES"/>
            </w:rPr>
            <w:t>101.126-12/12u</w:t>
          </w:r>
        </w:p>
      </w:tc>
      <w:tc>
        <w:tcPr>
          <w:tcW w:w="3266" w:type="dxa"/>
          <w:gridSpan w:val="2"/>
        </w:tcPr>
        <w:p w14:paraId="5A4C8ACC" w14:textId="77777777" w:rsidR="00FF6737" w:rsidRPr="00FF6737" w:rsidRDefault="00FF6737" w:rsidP="00FF6737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FF6737">
            <w:rPr>
              <w:rFonts w:ascii="Arial" w:hAnsi="Arial"/>
              <w:sz w:val="20"/>
              <w:szCs w:val="20"/>
            </w:rPr>
            <w:tab/>
            <w:t>“</w:t>
          </w:r>
          <w:r w:rsidRPr="00FF6737"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FF6737" w:rsidRPr="00FF6737" w14:paraId="5603DBA7" w14:textId="77777777" w:rsidTr="00E70D0F">
      <w:trPr>
        <w:trHeight w:val="74"/>
      </w:trPr>
      <w:tc>
        <w:tcPr>
          <w:tcW w:w="3156" w:type="dxa"/>
          <w:vMerge/>
          <w:vAlign w:val="center"/>
        </w:tcPr>
        <w:p w14:paraId="4CBBF374" w14:textId="77777777" w:rsidR="00FF6737" w:rsidRPr="00FF6737" w:rsidRDefault="00FF6737" w:rsidP="00FF6737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61778959" w14:textId="7FB6B0E2" w:rsidR="00FF6737" w:rsidRPr="00FF6737" w:rsidRDefault="00FF6737" w:rsidP="00FF6737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2R0</w:t>
          </w:r>
        </w:p>
      </w:tc>
      <w:tc>
        <w:tcPr>
          <w:tcW w:w="3266" w:type="dxa"/>
          <w:gridSpan w:val="2"/>
          <w:vAlign w:val="center"/>
        </w:tcPr>
        <w:p w14:paraId="41DCFDDD" w14:textId="77777777" w:rsidR="00FF6737" w:rsidRPr="00FF6737" w:rsidRDefault="00FF6737" w:rsidP="00FF6737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349ED4D7" w14:textId="77777777" w:rsidR="00FF6737" w:rsidRPr="00FF6737" w:rsidRDefault="00FF6737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0F81C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D0B3566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788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sDS3sDQ1NjIzNjRQ0lEKTi0uzszPAykwqQUAtNe3KiwAAAA="/>
  </w:docVars>
  <w:rsids>
    <w:rsidRoot w:val="001010A3"/>
    <w:rsid w:val="00000FBC"/>
    <w:rsid w:val="00001DAD"/>
    <w:rsid w:val="00003ADC"/>
    <w:rsid w:val="00005AC3"/>
    <w:rsid w:val="00012D10"/>
    <w:rsid w:val="00013578"/>
    <w:rsid w:val="00020579"/>
    <w:rsid w:val="00020EA2"/>
    <w:rsid w:val="00024005"/>
    <w:rsid w:val="00024ADB"/>
    <w:rsid w:val="00025E2B"/>
    <w:rsid w:val="0003770A"/>
    <w:rsid w:val="0005415B"/>
    <w:rsid w:val="00060484"/>
    <w:rsid w:val="00072FF0"/>
    <w:rsid w:val="00073075"/>
    <w:rsid w:val="00073EB6"/>
    <w:rsid w:val="00076077"/>
    <w:rsid w:val="00076D91"/>
    <w:rsid w:val="00085E00"/>
    <w:rsid w:val="00091E75"/>
    <w:rsid w:val="0009642F"/>
    <w:rsid w:val="0009679C"/>
    <w:rsid w:val="000B5A38"/>
    <w:rsid w:val="000C7605"/>
    <w:rsid w:val="000D22C0"/>
    <w:rsid w:val="000D590A"/>
    <w:rsid w:val="000E2B25"/>
    <w:rsid w:val="000F1A4F"/>
    <w:rsid w:val="000F3C01"/>
    <w:rsid w:val="000F6F6F"/>
    <w:rsid w:val="001010A3"/>
    <w:rsid w:val="00111884"/>
    <w:rsid w:val="001141C5"/>
    <w:rsid w:val="00117503"/>
    <w:rsid w:val="00125072"/>
    <w:rsid w:val="001269C6"/>
    <w:rsid w:val="00143E76"/>
    <w:rsid w:val="00153748"/>
    <w:rsid w:val="00153DA6"/>
    <w:rsid w:val="001579AA"/>
    <w:rsid w:val="00162A62"/>
    <w:rsid w:val="00170684"/>
    <w:rsid w:val="0017069E"/>
    <w:rsid w:val="00172075"/>
    <w:rsid w:val="0017279B"/>
    <w:rsid w:val="00181075"/>
    <w:rsid w:val="0019307E"/>
    <w:rsid w:val="00193287"/>
    <w:rsid w:val="00197BB8"/>
    <w:rsid w:val="001A2D4D"/>
    <w:rsid w:val="001A54D0"/>
    <w:rsid w:val="001B0A47"/>
    <w:rsid w:val="001B140D"/>
    <w:rsid w:val="001C0083"/>
    <w:rsid w:val="001C41DC"/>
    <w:rsid w:val="001D2FA4"/>
    <w:rsid w:val="001D4662"/>
    <w:rsid w:val="001D5245"/>
    <w:rsid w:val="001F1BFE"/>
    <w:rsid w:val="001F3F6C"/>
    <w:rsid w:val="001F5362"/>
    <w:rsid w:val="001F6847"/>
    <w:rsid w:val="00204F7F"/>
    <w:rsid w:val="002144EA"/>
    <w:rsid w:val="00214D0C"/>
    <w:rsid w:val="002258C5"/>
    <w:rsid w:val="0023036E"/>
    <w:rsid w:val="00236AD7"/>
    <w:rsid w:val="002418C3"/>
    <w:rsid w:val="00244385"/>
    <w:rsid w:val="00251C5E"/>
    <w:rsid w:val="002529BB"/>
    <w:rsid w:val="00253280"/>
    <w:rsid w:val="00253E9E"/>
    <w:rsid w:val="00255414"/>
    <w:rsid w:val="002562B8"/>
    <w:rsid w:val="002564FF"/>
    <w:rsid w:val="00260338"/>
    <w:rsid w:val="00262B69"/>
    <w:rsid w:val="002673DF"/>
    <w:rsid w:val="00272610"/>
    <w:rsid w:val="00277149"/>
    <w:rsid w:val="00280F08"/>
    <w:rsid w:val="00283317"/>
    <w:rsid w:val="00287DE5"/>
    <w:rsid w:val="00292BC5"/>
    <w:rsid w:val="00295639"/>
    <w:rsid w:val="002B511D"/>
    <w:rsid w:val="002C23CF"/>
    <w:rsid w:val="002C2939"/>
    <w:rsid w:val="002D707A"/>
    <w:rsid w:val="002D73C8"/>
    <w:rsid w:val="002D7944"/>
    <w:rsid w:val="002E42CC"/>
    <w:rsid w:val="002E4D12"/>
    <w:rsid w:val="002F3F1E"/>
    <w:rsid w:val="002F7398"/>
    <w:rsid w:val="002F763D"/>
    <w:rsid w:val="00302576"/>
    <w:rsid w:val="00304717"/>
    <w:rsid w:val="0031026E"/>
    <w:rsid w:val="00310290"/>
    <w:rsid w:val="003164E7"/>
    <w:rsid w:val="00316DF5"/>
    <w:rsid w:val="003201D4"/>
    <w:rsid w:val="00320C08"/>
    <w:rsid w:val="00331CF6"/>
    <w:rsid w:val="003367B4"/>
    <w:rsid w:val="00337E3A"/>
    <w:rsid w:val="00342D76"/>
    <w:rsid w:val="00353006"/>
    <w:rsid w:val="00354386"/>
    <w:rsid w:val="00355A32"/>
    <w:rsid w:val="00365D52"/>
    <w:rsid w:val="00367914"/>
    <w:rsid w:val="00373E47"/>
    <w:rsid w:val="00375239"/>
    <w:rsid w:val="00376026"/>
    <w:rsid w:val="00380C4C"/>
    <w:rsid w:val="00381E98"/>
    <w:rsid w:val="00382BE4"/>
    <w:rsid w:val="0038376A"/>
    <w:rsid w:val="00391079"/>
    <w:rsid w:val="003A203F"/>
    <w:rsid w:val="003A646E"/>
    <w:rsid w:val="003B6C5B"/>
    <w:rsid w:val="003C1C22"/>
    <w:rsid w:val="003C2DDF"/>
    <w:rsid w:val="003C3B7E"/>
    <w:rsid w:val="003C60D3"/>
    <w:rsid w:val="003C6945"/>
    <w:rsid w:val="003D0837"/>
    <w:rsid w:val="003D0DEE"/>
    <w:rsid w:val="003D1662"/>
    <w:rsid w:val="003D69D4"/>
    <w:rsid w:val="003D6E23"/>
    <w:rsid w:val="003E274F"/>
    <w:rsid w:val="003E59D6"/>
    <w:rsid w:val="003F2D05"/>
    <w:rsid w:val="003F5885"/>
    <w:rsid w:val="00401DC3"/>
    <w:rsid w:val="00402C50"/>
    <w:rsid w:val="00412B7E"/>
    <w:rsid w:val="00415209"/>
    <w:rsid w:val="00421D9C"/>
    <w:rsid w:val="00426223"/>
    <w:rsid w:val="00440FFA"/>
    <w:rsid w:val="00450478"/>
    <w:rsid w:val="004637DE"/>
    <w:rsid w:val="00471F00"/>
    <w:rsid w:val="00481119"/>
    <w:rsid w:val="00484A3E"/>
    <w:rsid w:val="00486CFF"/>
    <w:rsid w:val="00493D14"/>
    <w:rsid w:val="004B21C7"/>
    <w:rsid w:val="004B28F2"/>
    <w:rsid w:val="004C72AD"/>
    <w:rsid w:val="004D46E1"/>
    <w:rsid w:val="004D5564"/>
    <w:rsid w:val="004E1E7A"/>
    <w:rsid w:val="004F0976"/>
    <w:rsid w:val="004F3A3A"/>
    <w:rsid w:val="004F5DC6"/>
    <w:rsid w:val="00503481"/>
    <w:rsid w:val="00511D00"/>
    <w:rsid w:val="00512069"/>
    <w:rsid w:val="00513A2D"/>
    <w:rsid w:val="00513E65"/>
    <w:rsid w:val="00532C20"/>
    <w:rsid w:val="00546F1D"/>
    <w:rsid w:val="0055075C"/>
    <w:rsid w:val="00553F26"/>
    <w:rsid w:val="0055676E"/>
    <w:rsid w:val="005658AC"/>
    <w:rsid w:val="00571E25"/>
    <w:rsid w:val="0059269D"/>
    <w:rsid w:val="005B1B96"/>
    <w:rsid w:val="005C3203"/>
    <w:rsid w:val="005C6D9C"/>
    <w:rsid w:val="005C7EB4"/>
    <w:rsid w:val="005D0328"/>
    <w:rsid w:val="005D1A1B"/>
    <w:rsid w:val="005D22AE"/>
    <w:rsid w:val="005D6FFE"/>
    <w:rsid w:val="005E5E01"/>
    <w:rsid w:val="005F150D"/>
    <w:rsid w:val="005F2147"/>
    <w:rsid w:val="00600A12"/>
    <w:rsid w:val="00607B65"/>
    <w:rsid w:val="00613226"/>
    <w:rsid w:val="006132E4"/>
    <w:rsid w:val="006223A5"/>
    <w:rsid w:val="00624FB4"/>
    <w:rsid w:val="00630EE4"/>
    <w:rsid w:val="006363C8"/>
    <w:rsid w:val="00637597"/>
    <w:rsid w:val="006411E9"/>
    <w:rsid w:val="006479D6"/>
    <w:rsid w:val="006670FB"/>
    <w:rsid w:val="00667291"/>
    <w:rsid w:val="0067025D"/>
    <w:rsid w:val="0068440A"/>
    <w:rsid w:val="00686988"/>
    <w:rsid w:val="00692F6C"/>
    <w:rsid w:val="006A2F3F"/>
    <w:rsid w:val="006B0D0E"/>
    <w:rsid w:val="006B1510"/>
    <w:rsid w:val="006B3E1A"/>
    <w:rsid w:val="006B6103"/>
    <w:rsid w:val="006B6E3F"/>
    <w:rsid w:val="006C3341"/>
    <w:rsid w:val="006C4083"/>
    <w:rsid w:val="006C5A92"/>
    <w:rsid w:val="006C751F"/>
    <w:rsid w:val="006D07E9"/>
    <w:rsid w:val="006D4350"/>
    <w:rsid w:val="006D6F17"/>
    <w:rsid w:val="006D7A20"/>
    <w:rsid w:val="006E33AB"/>
    <w:rsid w:val="006E7A32"/>
    <w:rsid w:val="006F139A"/>
    <w:rsid w:val="006F3D45"/>
    <w:rsid w:val="00700747"/>
    <w:rsid w:val="00703B29"/>
    <w:rsid w:val="00705C65"/>
    <w:rsid w:val="00717648"/>
    <w:rsid w:val="00734CF1"/>
    <w:rsid w:val="00735572"/>
    <w:rsid w:val="0075152E"/>
    <w:rsid w:val="00752213"/>
    <w:rsid w:val="0075310A"/>
    <w:rsid w:val="0075468C"/>
    <w:rsid w:val="007566DE"/>
    <w:rsid w:val="007713C6"/>
    <w:rsid w:val="00785012"/>
    <w:rsid w:val="00787E51"/>
    <w:rsid w:val="0079135B"/>
    <w:rsid w:val="00796E2D"/>
    <w:rsid w:val="007A170F"/>
    <w:rsid w:val="007A1CE6"/>
    <w:rsid w:val="007B5084"/>
    <w:rsid w:val="007C0077"/>
    <w:rsid w:val="007C5D03"/>
    <w:rsid w:val="007D3A51"/>
    <w:rsid w:val="007D5A9D"/>
    <w:rsid w:val="007E365B"/>
    <w:rsid w:val="007E7A46"/>
    <w:rsid w:val="007F03B4"/>
    <w:rsid w:val="00800303"/>
    <w:rsid w:val="00805B04"/>
    <w:rsid w:val="008066BA"/>
    <w:rsid w:val="008111DA"/>
    <w:rsid w:val="00811EBA"/>
    <w:rsid w:val="0081448E"/>
    <w:rsid w:val="00814ED3"/>
    <w:rsid w:val="008173D0"/>
    <w:rsid w:val="00835452"/>
    <w:rsid w:val="00843FF7"/>
    <w:rsid w:val="00857DF1"/>
    <w:rsid w:val="008603D7"/>
    <w:rsid w:val="008650CB"/>
    <w:rsid w:val="0087051B"/>
    <w:rsid w:val="00876BD6"/>
    <w:rsid w:val="0088058D"/>
    <w:rsid w:val="00886265"/>
    <w:rsid w:val="00887281"/>
    <w:rsid w:val="008872EB"/>
    <w:rsid w:val="00891CFF"/>
    <w:rsid w:val="008962D2"/>
    <w:rsid w:val="008A2117"/>
    <w:rsid w:val="008A4E5F"/>
    <w:rsid w:val="008B279B"/>
    <w:rsid w:val="008B2A51"/>
    <w:rsid w:val="008B674C"/>
    <w:rsid w:val="008C3A0F"/>
    <w:rsid w:val="008C7B5C"/>
    <w:rsid w:val="008D4624"/>
    <w:rsid w:val="008D4F4C"/>
    <w:rsid w:val="008F055B"/>
    <w:rsid w:val="008F068B"/>
    <w:rsid w:val="008F5239"/>
    <w:rsid w:val="00912450"/>
    <w:rsid w:val="0091530B"/>
    <w:rsid w:val="00915467"/>
    <w:rsid w:val="00920DB9"/>
    <w:rsid w:val="00924189"/>
    <w:rsid w:val="00933390"/>
    <w:rsid w:val="00940097"/>
    <w:rsid w:val="009455ED"/>
    <w:rsid w:val="009456AE"/>
    <w:rsid w:val="00962E35"/>
    <w:rsid w:val="00964437"/>
    <w:rsid w:val="00965212"/>
    <w:rsid w:val="00965933"/>
    <w:rsid w:val="00971D2A"/>
    <w:rsid w:val="00980262"/>
    <w:rsid w:val="009817BC"/>
    <w:rsid w:val="00983FA9"/>
    <w:rsid w:val="00986CCA"/>
    <w:rsid w:val="00993CAF"/>
    <w:rsid w:val="00994958"/>
    <w:rsid w:val="00995101"/>
    <w:rsid w:val="009A0BDC"/>
    <w:rsid w:val="009A2806"/>
    <w:rsid w:val="009A5AD0"/>
    <w:rsid w:val="009A7BDB"/>
    <w:rsid w:val="009C2C40"/>
    <w:rsid w:val="009E1C42"/>
    <w:rsid w:val="009E6698"/>
    <w:rsid w:val="009F00DE"/>
    <w:rsid w:val="00A00FC4"/>
    <w:rsid w:val="00A046AF"/>
    <w:rsid w:val="00A05D85"/>
    <w:rsid w:val="00A06E76"/>
    <w:rsid w:val="00A139E7"/>
    <w:rsid w:val="00A214BE"/>
    <w:rsid w:val="00A256FF"/>
    <w:rsid w:val="00A25F6F"/>
    <w:rsid w:val="00A27C52"/>
    <w:rsid w:val="00A4288E"/>
    <w:rsid w:val="00A4343D"/>
    <w:rsid w:val="00A44459"/>
    <w:rsid w:val="00A46239"/>
    <w:rsid w:val="00A50614"/>
    <w:rsid w:val="00A54221"/>
    <w:rsid w:val="00A67E5E"/>
    <w:rsid w:val="00A715E1"/>
    <w:rsid w:val="00A7677C"/>
    <w:rsid w:val="00A812C9"/>
    <w:rsid w:val="00A840C4"/>
    <w:rsid w:val="00A84A69"/>
    <w:rsid w:val="00A905BF"/>
    <w:rsid w:val="00A916D7"/>
    <w:rsid w:val="00A93EF0"/>
    <w:rsid w:val="00A95C5A"/>
    <w:rsid w:val="00AA01BA"/>
    <w:rsid w:val="00AA240A"/>
    <w:rsid w:val="00AB2381"/>
    <w:rsid w:val="00AB3F31"/>
    <w:rsid w:val="00AB5CFB"/>
    <w:rsid w:val="00AC33C2"/>
    <w:rsid w:val="00AD1AE6"/>
    <w:rsid w:val="00AD4A9E"/>
    <w:rsid w:val="00AD51C7"/>
    <w:rsid w:val="00AD71F3"/>
    <w:rsid w:val="00AE11DC"/>
    <w:rsid w:val="00AF0CB9"/>
    <w:rsid w:val="00AF0FF6"/>
    <w:rsid w:val="00AF1C2B"/>
    <w:rsid w:val="00AF54C3"/>
    <w:rsid w:val="00B01989"/>
    <w:rsid w:val="00B02D5F"/>
    <w:rsid w:val="00B050F0"/>
    <w:rsid w:val="00B065C6"/>
    <w:rsid w:val="00B075AE"/>
    <w:rsid w:val="00B11130"/>
    <w:rsid w:val="00B2771C"/>
    <w:rsid w:val="00B306EB"/>
    <w:rsid w:val="00B30DF0"/>
    <w:rsid w:val="00B40077"/>
    <w:rsid w:val="00B45264"/>
    <w:rsid w:val="00B45E81"/>
    <w:rsid w:val="00B46632"/>
    <w:rsid w:val="00B52EEB"/>
    <w:rsid w:val="00B57E1C"/>
    <w:rsid w:val="00B77FE6"/>
    <w:rsid w:val="00B82B42"/>
    <w:rsid w:val="00B849BF"/>
    <w:rsid w:val="00B91F6C"/>
    <w:rsid w:val="00B94A46"/>
    <w:rsid w:val="00BA0EA1"/>
    <w:rsid w:val="00BA3B02"/>
    <w:rsid w:val="00BB6181"/>
    <w:rsid w:val="00BB6965"/>
    <w:rsid w:val="00BB6999"/>
    <w:rsid w:val="00BB7D37"/>
    <w:rsid w:val="00BB7DF9"/>
    <w:rsid w:val="00BC41B2"/>
    <w:rsid w:val="00BC7505"/>
    <w:rsid w:val="00BC7F0A"/>
    <w:rsid w:val="00BD04A7"/>
    <w:rsid w:val="00BD5505"/>
    <w:rsid w:val="00BD7610"/>
    <w:rsid w:val="00BE61F6"/>
    <w:rsid w:val="00BF2D27"/>
    <w:rsid w:val="00BF7C65"/>
    <w:rsid w:val="00C12E98"/>
    <w:rsid w:val="00C1676E"/>
    <w:rsid w:val="00C17711"/>
    <w:rsid w:val="00C20306"/>
    <w:rsid w:val="00C3647E"/>
    <w:rsid w:val="00C42001"/>
    <w:rsid w:val="00C43632"/>
    <w:rsid w:val="00C4480F"/>
    <w:rsid w:val="00C46768"/>
    <w:rsid w:val="00C476A0"/>
    <w:rsid w:val="00C505B3"/>
    <w:rsid w:val="00C5100D"/>
    <w:rsid w:val="00C64B25"/>
    <w:rsid w:val="00C65D87"/>
    <w:rsid w:val="00C66DF6"/>
    <w:rsid w:val="00C7247F"/>
    <w:rsid w:val="00C76A11"/>
    <w:rsid w:val="00C808C5"/>
    <w:rsid w:val="00C90D9A"/>
    <w:rsid w:val="00C92C07"/>
    <w:rsid w:val="00C96752"/>
    <w:rsid w:val="00CA16FB"/>
    <w:rsid w:val="00CB37C0"/>
    <w:rsid w:val="00CB7E86"/>
    <w:rsid w:val="00CC1296"/>
    <w:rsid w:val="00CC1A52"/>
    <w:rsid w:val="00CC7BC7"/>
    <w:rsid w:val="00CD08AB"/>
    <w:rsid w:val="00CD0DD9"/>
    <w:rsid w:val="00CD5F2A"/>
    <w:rsid w:val="00CD6EF4"/>
    <w:rsid w:val="00CD7A67"/>
    <w:rsid w:val="00CE0D67"/>
    <w:rsid w:val="00CE3B4B"/>
    <w:rsid w:val="00D02421"/>
    <w:rsid w:val="00D0523B"/>
    <w:rsid w:val="00D0558E"/>
    <w:rsid w:val="00D06B65"/>
    <w:rsid w:val="00D15949"/>
    <w:rsid w:val="00D159C3"/>
    <w:rsid w:val="00D26448"/>
    <w:rsid w:val="00D2665B"/>
    <w:rsid w:val="00D2686C"/>
    <w:rsid w:val="00D317D4"/>
    <w:rsid w:val="00D44288"/>
    <w:rsid w:val="00D447E1"/>
    <w:rsid w:val="00D463FE"/>
    <w:rsid w:val="00D555CC"/>
    <w:rsid w:val="00D6181A"/>
    <w:rsid w:val="00D74E0B"/>
    <w:rsid w:val="00D77454"/>
    <w:rsid w:val="00D87A0B"/>
    <w:rsid w:val="00D907E4"/>
    <w:rsid w:val="00DA0250"/>
    <w:rsid w:val="00DA597A"/>
    <w:rsid w:val="00DA7F6E"/>
    <w:rsid w:val="00DB23CB"/>
    <w:rsid w:val="00DB4771"/>
    <w:rsid w:val="00DB4CD8"/>
    <w:rsid w:val="00DC16B2"/>
    <w:rsid w:val="00DC27C0"/>
    <w:rsid w:val="00DC30E6"/>
    <w:rsid w:val="00DC5A58"/>
    <w:rsid w:val="00DC7602"/>
    <w:rsid w:val="00DD2164"/>
    <w:rsid w:val="00DD2F69"/>
    <w:rsid w:val="00DD4431"/>
    <w:rsid w:val="00DD70AD"/>
    <w:rsid w:val="00DD7E85"/>
    <w:rsid w:val="00DE323B"/>
    <w:rsid w:val="00DF69DE"/>
    <w:rsid w:val="00E04950"/>
    <w:rsid w:val="00E05DEF"/>
    <w:rsid w:val="00E17913"/>
    <w:rsid w:val="00E17A54"/>
    <w:rsid w:val="00E26931"/>
    <w:rsid w:val="00E36348"/>
    <w:rsid w:val="00E3713B"/>
    <w:rsid w:val="00E4215E"/>
    <w:rsid w:val="00E440C1"/>
    <w:rsid w:val="00E44F7D"/>
    <w:rsid w:val="00E46EE0"/>
    <w:rsid w:val="00E51B64"/>
    <w:rsid w:val="00E556A8"/>
    <w:rsid w:val="00E71C98"/>
    <w:rsid w:val="00E76C81"/>
    <w:rsid w:val="00E84D6E"/>
    <w:rsid w:val="00E85904"/>
    <w:rsid w:val="00E868EF"/>
    <w:rsid w:val="00E94CA6"/>
    <w:rsid w:val="00E97822"/>
    <w:rsid w:val="00EA1750"/>
    <w:rsid w:val="00EA6CB9"/>
    <w:rsid w:val="00EC742E"/>
    <w:rsid w:val="00ED24B9"/>
    <w:rsid w:val="00ED2851"/>
    <w:rsid w:val="00EE4C0F"/>
    <w:rsid w:val="00EE637A"/>
    <w:rsid w:val="00EF084F"/>
    <w:rsid w:val="00EF3C18"/>
    <w:rsid w:val="00EF7511"/>
    <w:rsid w:val="00F07082"/>
    <w:rsid w:val="00F157DD"/>
    <w:rsid w:val="00F16615"/>
    <w:rsid w:val="00F21DB6"/>
    <w:rsid w:val="00F23619"/>
    <w:rsid w:val="00F24527"/>
    <w:rsid w:val="00F3482A"/>
    <w:rsid w:val="00F36960"/>
    <w:rsid w:val="00F5280B"/>
    <w:rsid w:val="00F55867"/>
    <w:rsid w:val="00F57236"/>
    <w:rsid w:val="00F63E15"/>
    <w:rsid w:val="00F64856"/>
    <w:rsid w:val="00F66008"/>
    <w:rsid w:val="00F66338"/>
    <w:rsid w:val="00F70EE0"/>
    <w:rsid w:val="00F71BB3"/>
    <w:rsid w:val="00F72135"/>
    <w:rsid w:val="00F76880"/>
    <w:rsid w:val="00F83029"/>
    <w:rsid w:val="00F855DD"/>
    <w:rsid w:val="00F97374"/>
    <w:rsid w:val="00FA2A88"/>
    <w:rsid w:val="00FB46C6"/>
    <w:rsid w:val="00FB5D47"/>
    <w:rsid w:val="00FB69BE"/>
    <w:rsid w:val="00FB6E97"/>
    <w:rsid w:val="00FC1B15"/>
    <w:rsid w:val="00FD23D7"/>
    <w:rsid w:val="00FE1916"/>
    <w:rsid w:val="00FE6918"/>
    <w:rsid w:val="00FF1E58"/>
    <w:rsid w:val="00FF5558"/>
    <w:rsid w:val="00FF6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7889"/>
    <o:shapelayout v:ext="edit">
      <o:idmap v:ext="edit" data="1"/>
    </o:shapelayout>
  </w:shapeDefaults>
  <w:decimalSymbol w:val=","/>
  <w:listSeparator w:val=";"/>
  <w14:docId w14:val="752C87C4"/>
  <w15:chartTrackingRefBased/>
  <w15:docId w15:val="{82351527-1F38-42FE-A618-3936B79D5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1">
    <w:name w:val="Slutkommentar1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3E59D6"/>
    <w:rPr>
      <w:color w:val="808080"/>
      <w:shd w:val="clear" w:color="auto" w:fill="E6E6E6"/>
    </w:rPr>
  </w:style>
  <w:style w:type="paragraph" w:customStyle="1" w:styleId="FotnotPI">
    <w:name w:val="Fotnot PI"/>
    <w:basedOn w:val="Beskrivning"/>
    <w:link w:val="FotnotPIChar"/>
    <w:qFormat/>
    <w:rsid w:val="00546F1D"/>
    <w:pPr>
      <w:spacing w:after="0"/>
      <w:ind w:firstLine="142"/>
    </w:pPr>
    <w:rPr>
      <w:rFonts w:ascii="Arial" w:hAnsi="Arial" w:cs="Arial"/>
      <w:b/>
      <w:i w:val="0"/>
      <w:color w:val="000000" w:themeColor="text1"/>
      <w:spacing w:val="-2"/>
      <w:sz w:val="20"/>
      <w:vertAlign w:val="superscript"/>
      <w:lang w:eastAsia="sv-SE"/>
    </w:rPr>
  </w:style>
  <w:style w:type="character" w:customStyle="1" w:styleId="FotnotPIChar">
    <w:name w:val="Fotnot PI Char"/>
    <w:basedOn w:val="Standardstycketeckensnitt"/>
    <w:link w:val="FotnotPI"/>
    <w:rsid w:val="00546F1D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  <w:style w:type="paragraph" w:styleId="Beskrivning">
    <w:name w:val="caption"/>
    <w:basedOn w:val="Normal"/>
    <w:next w:val="Normal"/>
    <w:semiHidden/>
    <w:unhideWhenUsed/>
    <w:qFormat/>
    <w:rsid w:val="00546F1D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SidhuvudChar">
    <w:name w:val="Sidhuvud Char"/>
    <w:basedOn w:val="Standardstycketeckensnitt"/>
    <w:link w:val="Sidhuvud"/>
    <w:rsid w:val="00FF6737"/>
    <w:rPr>
      <w:sz w:val="24"/>
      <w:szCs w:val="24"/>
      <w:lang w:val="en-US" w:eastAsia="en-US"/>
    </w:rPr>
  </w:style>
  <w:style w:type="table" w:styleId="Tabellrutnt">
    <w:name w:val="Table Grid"/>
    <w:basedOn w:val="Normaltabell"/>
    <w:rsid w:val="00FF67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2AFD17-591F-4A52-A8F1-89E697F9E4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399</Words>
  <Characters>2773</Characters>
  <Application>Microsoft Office Word</Application>
  <DocSecurity>0</DocSecurity>
  <Lines>23</Lines>
  <Paragraphs>6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3166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5</cp:revision>
  <cp:lastPrinted>2022-08-31T13:49:00Z</cp:lastPrinted>
  <dcterms:created xsi:type="dcterms:W3CDTF">2022-08-31T13:33:00Z</dcterms:created>
  <dcterms:modified xsi:type="dcterms:W3CDTF">2022-09-02T08:50:00Z</dcterms:modified>
</cp:coreProperties>
</file>